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BFD6D" w14:textId="2B714054" w:rsidR="00613DC4" w:rsidRDefault="00613DC4" w:rsidP="00606BE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413A90F" w14:textId="749817B9" w:rsidR="00674C1F" w:rsidRPr="00F83951" w:rsidRDefault="00674C1F" w:rsidP="00674C1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C8386C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5D4DCF69" wp14:editId="7E087CD3">
            <wp:simplePos x="0" y="0"/>
            <wp:positionH relativeFrom="margin">
              <wp:posOffset>18535</wp:posOffset>
            </wp:positionH>
            <wp:positionV relativeFrom="paragraph">
              <wp:posOffset>-166816</wp:posOffset>
            </wp:positionV>
            <wp:extent cx="611659" cy="644576"/>
            <wp:effectExtent l="0" t="0" r="0" b="3175"/>
            <wp:wrapNone/>
            <wp:docPr id="8" name="Picture 8" descr="Image result for university of balochist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niversity of balochista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59" cy="644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3951">
        <w:rPr>
          <w:rFonts w:ascii="Times New Roman" w:hAnsi="Times New Roman" w:cs="Times New Roman"/>
          <w:b/>
          <w:sz w:val="32"/>
        </w:rPr>
        <w:t>UNIVERSITY OF BALOCHISTAN QUETTA</w:t>
      </w:r>
    </w:p>
    <w:p w14:paraId="41497E23" w14:textId="47C10BA0" w:rsidR="00674C1F" w:rsidRPr="00F83951" w:rsidRDefault="00E217D7" w:rsidP="00674C1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F83951">
        <w:rPr>
          <w:rFonts w:ascii="Times New Roman" w:hAnsi="Times New Roman" w:cs="Times New Roman"/>
          <w:b/>
          <w:sz w:val="32"/>
        </w:rPr>
        <w:t xml:space="preserve">DEPARTMENT OF </w:t>
      </w:r>
      <w:r>
        <w:rPr>
          <w:rFonts w:ascii="Times New Roman" w:hAnsi="Times New Roman" w:cs="Times New Roman"/>
          <w:b/>
          <w:sz w:val="32"/>
        </w:rPr>
        <w:t>BOTANY</w:t>
      </w:r>
    </w:p>
    <w:p w14:paraId="5686F7F7" w14:textId="2277290C" w:rsidR="00C64E28" w:rsidRDefault="00C64E28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 w:rsidRPr="00055AEB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8BA6F9" wp14:editId="351FE8E8">
                <wp:simplePos x="0" y="0"/>
                <wp:positionH relativeFrom="column">
                  <wp:posOffset>-32385</wp:posOffset>
                </wp:positionH>
                <wp:positionV relativeFrom="paragraph">
                  <wp:posOffset>169545</wp:posOffset>
                </wp:positionV>
                <wp:extent cx="5918887" cy="18535"/>
                <wp:effectExtent l="0" t="0" r="24765" b="1968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8887" cy="1853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D41A6B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5pt,13.35pt" to="463.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" strokecolor="black [3200]" strokeweight="1pt">
                <v:stroke joinstyle="miter"/>
              </v:line>
            </w:pict>
          </mc:Fallback>
        </mc:AlternateContent>
      </w:r>
    </w:p>
    <w:p w14:paraId="0072B2DE" w14:textId="4D05D01D" w:rsidR="00C64E28" w:rsidRDefault="00531E10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f: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Dated: 15-11-2022</w:t>
      </w:r>
    </w:p>
    <w:p w14:paraId="50597CB9" w14:textId="77777777" w:rsidR="00531E10" w:rsidRDefault="00531E10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o,</w:t>
      </w:r>
    </w:p>
    <w:p w14:paraId="36672C93" w14:textId="77777777" w:rsidR="00531E10" w:rsidRDefault="00531E10" w:rsidP="004152BE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Director QAAD,</w:t>
      </w:r>
    </w:p>
    <w:p w14:paraId="36A32D19" w14:textId="7C48D512" w:rsidR="00531E10" w:rsidRDefault="00531E10" w:rsidP="004152BE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versity of Balochistan Quetta</w:t>
      </w:r>
    </w:p>
    <w:p w14:paraId="11230F19" w14:textId="77777777" w:rsidR="004152BE" w:rsidRDefault="004152BE" w:rsidP="004152BE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0F89FFF" w14:textId="77777777" w:rsidR="00531E10" w:rsidRDefault="00531E10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bject:</w:t>
      </w:r>
      <w:r w:rsidRPr="00360BAD">
        <w:rPr>
          <w:rFonts w:ascii="Times New Roman" w:hAnsi="Times New Roman" w:cs="Times New Roman"/>
          <w:b/>
          <w:sz w:val="24"/>
        </w:rPr>
        <w:t xml:space="preserve"> </w:t>
      </w:r>
      <w:r w:rsidRPr="00360BAD">
        <w:rPr>
          <w:rFonts w:ascii="Times New Roman" w:hAnsi="Times New Roman" w:cs="Times New Roman"/>
          <w:b/>
          <w:sz w:val="24"/>
          <w:u w:val="single"/>
        </w:rPr>
        <w:t>Detail of Assessment Team Expert</w:t>
      </w:r>
    </w:p>
    <w:p w14:paraId="76863478" w14:textId="77777777" w:rsidR="00360BAD" w:rsidRDefault="00360BAD" w:rsidP="00360BAD">
      <w:pPr>
        <w:spacing w:after="0" w:line="360" w:lineRule="auto"/>
        <w:ind w:firstLine="720"/>
        <w:rPr>
          <w:rFonts w:ascii="Times New Roman" w:hAnsi="Times New Roman" w:cs="Times New Roman"/>
          <w:sz w:val="24"/>
        </w:rPr>
      </w:pPr>
    </w:p>
    <w:p w14:paraId="1FBC7D74" w14:textId="10141759" w:rsidR="00C64E28" w:rsidRDefault="00AA66BF" w:rsidP="00360BA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lease find the </w:t>
      </w:r>
      <w:r w:rsidR="009E763B">
        <w:rPr>
          <w:rFonts w:ascii="Times New Roman" w:hAnsi="Times New Roman" w:cs="Times New Roman"/>
          <w:sz w:val="24"/>
        </w:rPr>
        <w:t xml:space="preserve">detail of </w:t>
      </w:r>
      <w:r>
        <w:rPr>
          <w:rFonts w:ascii="Times New Roman" w:hAnsi="Times New Roman" w:cs="Times New Roman"/>
          <w:sz w:val="24"/>
        </w:rPr>
        <w:t xml:space="preserve">Assessment Team </w:t>
      </w:r>
      <w:r w:rsidR="00AD4A00">
        <w:rPr>
          <w:rFonts w:ascii="Times New Roman" w:hAnsi="Times New Roman" w:cs="Times New Roman"/>
          <w:sz w:val="24"/>
        </w:rPr>
        <w:t xml:space="preserve">(AT) </w:t>
      </w:r>
      <w:r w:rsidR="009E763B">
        <w:rPr>
          <w:rFonts w:ascii="Times New Roman" w:hAnsi="Times New Roman" w:cs="Times New Roman"/>
          <w:sz w:val="24"/>
        </w:rPr>
        <w:t>Expert to review all program</w:t>
      </w:r>
      <w:r w:rsidR="00A465EA">
        <w:rPr>
          <w:rFonts w:ascii="Times New Roman" w:hAnsi="Times New Roman" w:cs="Times New Roman"/>
          <w:sz w:val="24"/>
        </w:rPr>
        <w:t>s</w:t>
      </w:r>
      <w:r w:rsidR="009E763B">
        <w:rPr>
          <w:rFonts w:ascii="Times New Roman" w:hAnsi="Times New Roman" w:cs="Times New Roman"/>
          <w:sz w:val="24"/>
        </w:rPr>
        <w:t xml:space="preserve"> in the Department of Botany, University of Balochistan.</w:t>
      </w:r>
      <w:r>
        <w:rPr>
          <w:rFonts w:ascii="Times New Roman" w:hAnsi="Times New Roman" w:cs="Times New Roman"/>
          <w:sz w:val="24"/>
        </w:rPr>
        <w:t xml:space="preserve"> </w:t>
      </w:r>
    </w:p>
    <w:p w14:paraId="706A7FA0" w14:textId="40AF22B9" w:rsidR="00AA66BF" w:rsidRDefault="00AA66BF" w:rsidP="00674C1F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32390D5" w14:textId="5AFEFBB7" w:rsidR="00D4403D" w:rsidRPr="004E2B67" w:rsidRDefault="00D4403D" w:rsidP="00674C1F">
      <w:pPr>
        <w:spacing w:after="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4E2B67">
        <w:rPr>
          <w:rFonts w:ascii="Times New Roman" w:hAnsi="Times New Roman" w:cs="Times New Roman"/>
          <w:b/>
          <w:sz w:val="24"/>
          <w:u w:val="single"/>
        </w:rPr>
        <w:t>Assessment Team (AT) Expert</w:t>
      </w:r>
      <w:r w:rsidR="00026829" w:rsidRPr="004E2B67">
        <w:rPr>
          <w:rFonts w:ascii="Times New Roman" w:hAnsi="Times New Roman" w:cs="Times New Roman"/>
          <w:b/>
          <w:sz w:val="24"/>
          <w:u w:val="single"/>
        </w:rPr>
        <w:t xml:space="preserve"> Details</w:t>
      </w:r>
    </w:p>
    <w:p w14:paraId="104EE85E" w14:textId="77777777" w:rsidR="00D4403D" w:rsidRDefault="00D4403D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:</w:t>
      </w:r>
    </w:p>
    <w:p w14:paraId="7C1EA0A7" w14:textId="77777777" w:rsidR="00D4403D" w:rsidRDefault="00D4403D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ignation:</w:t>
      </w:r>
      <w:bookmarkStart w:id="0" w:name="_GoBack"/>
      <w:bookmarkEnd w:id="0"/>
    </w:p>
    <w:p w14:paraId="24B3091E" w14:textId="77777777" w:rsidR="00D4403D" w:rsidRDefault="00D4403D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Instituation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14:paraId="37EA4F00" w14:textId="77777777" w:rsidR="00D4403D" w:rsidRDefault="00D4403D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mail </w:t>
      </w:r>
      <w:proofErr w:type="spellStart"/>
      <w:r>
        <w:rPr>
          <w:rFonts w:ascii="Times New Roman" w:hAnsi="Times New Roman" w:cs="Times New Roman"/>
          <w:sz w:val="24"/>
        </w:rPr>
        <w:t>Adress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14:paraId="19D3E7F4" w14:textId="3FBBD154" w:rsidR="00AA66BF" w:rsidRDefault="00D4403D" w:rsidP="00674C1F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obile Number: </w:t>
      </w:r>
    </w:p>
    <w:p w14:paraId="3B78EED0" w14:textId="1EAD8440" w:rsidR="00674C1F" w:rsidRDefault="00674C1F" w:rsidP="00674C1F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1B7409A" w14:textId="73EABF3D" w:rsidR="003D113A" w:rsidRDefault="003D113A" w:rsidP="00674C1F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F80CBEF" w14:textId="7B1C5B6C" w:rsidR="00C9102A" w:rsidRDefault="00C9102A" w:rsidP="00674C1F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1B3BB68" w14:textId="0CC29566" w:rsidR="00531E10" w:rsidRDefault="00360BAD" w:rsidP="00C9102A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C9102A">
        <w:rPr>
          <w:rFonts w:ascii="Times New Roman" w:hAnsi="Times New Roman" w:cs="Times New Roman"/>
          <w:sz w:val="24"/>
        </w:rPr>
        <w:tab/>
        <w:t>Chairperson,</w:t>
      </w:r>
    </w:p>
    <w:p w14:paraId="4269011B" w14:textId="48B96E20" w:rsidR="00C9102A" w:rsidRDefault="00C9102A" w:rsidP="00C9102A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Department of Botany</w:t>
      </w:r>
    </w:p>
    <w:p w14:paraId="56BF1C75" w14:textId="1FEA2061" w:rsidR="00C9102A" w:rsidRDefault="00C9102A" w:rsidP="00C9102A">
      <w:pPr>
        <w:spacing w:after="0" w:line="240" w:lineRule="auto"/>
        <w:ind w:right="-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University of Balochistan, Quetta</w:t>
      </w:r>
    </w:p>
    <w:p w14:paraId="722237CE" w14:textId="77777777" w:rsidR="00531E10" w:rsidRDefault="00531E10" w:rsidP="00674C1F">
      <w:pPr>
        <w:spacing w:after="0" w:line="360" w:lineRule="auto"/>
        <w:rPr>
          <w:rFonts w:ascii="Times New Roman" w:hAnsi="Times New Roman" w:cs="Times New Roman"/>
          <w:sz w:val="24"/>
        </w:rPr>
      </w:pPr>
    </w:p>
    <w:sectPr w:rsidR="00531E10" w:rsidSect="008F33FD">
      <w:pgSz w:w="12240" w:h="15840"/>
      <w:pgMar w:top="99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1F4AABF"/>
    <w:multiLevelType w:val="multilevel"/>
    <w:tmpl w:val="224880A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747E4"/>
    <w:multiLevelType w:val="hybridMultilevel"/>
    <w:tmpl w:val="5852D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814B4"/>
    <w:multiLevelType w:val="hybridMultilevel"/>
    <w:tmpl w:val="A518036C"/>
    <w:lvl w:ilvl="0" w:tplc="F64E9A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FD226"/>
    <w:multiLevelType w:val="multilevel"/>
    <w:tmpl w:val="AD760A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F0321F5"/>
    <w:multiLevelType w:val="hybridMultilevel"/>
    <w:tmpl w:val="8F88E330"/>
    <w:lvl w:ilvl="0" w:tplc="246002B8">
      <w:start w:val="1"/>
      <w:numFmt w:val="lowerLetter"/>
      <w:lvlText w:val="(%1)"/>
      <w:lvlJc w:val="left"/>
      <w:pPr>
        <w:ind w:left="8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792A04F4"/>
    <w:multiLevelType w:val="hybridMultilevel"/>
    <w:tmpl w:val="83E0B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gUCS0tDQ0NTEyUdpeDU4uLM/DyQAiODWgBCJTU+LQAAAA=="/>
  </w:docVars>
  <w:rsids>
    <w:rsidRoot w:val="009A73A5"/>
    <w:rsid w:val="00016D1F"/>
    <w:rsid w:val="00026829"/>
    <w:rsid w:val="00040202"/>
    <w:rsid w:val="0004274F"/>
    <w:rsid w:val="00044DED"/>
    <w:rsid w:val="00055AEB"/>
    <w:rsid w:val="000648E6"/>
    <w:rsid w:val="000920C6"/>
    <w:rsid w:val="00093A0E"/>
    <w:rsid w:val="000B19F8"/>
    <w:rsid w:val="000B50B7"/>
    <w:rsid w:val="000F72EE"/>
    <w:rsid w:val="0010490D"/>
    <w:rsid w:val="0011186C"/>
    <w:rsid w:val="00116051"/>
    <w:rsid w:val="001261E6"/>
    <w:rsid w:val="001279F4"/>
    <w:rsid w:val="00136ED4"/>
    <w:rsid w:val="001461E7"/>
    <w:rsid w:val="00146BA8"/>
    <w:rsid w:val="001574EB"/>
    <w:rsid w:val="0016650D"/>
    <w:rsid w:val="001767D9"/>
    <w:rsid w:val="00185503"/>
    <w:rsid w:val="001924E4"/>
    <w:rsid w:val="001A42DF"/>
    <w:rsid w:val="001B357F"/>
    <w:rsid w:val="001B5264"/>
    <w:rsid w:val="001C0DE8"/>
    <w:rsid w:val="001D1904"/>
    <w:rsid w:val="001F0361"/>
    <w:rsid w:val="001F72E8"/>
    <w:rsid w:val="00205B1D"/>
    <w:rsid w:val="00215829"/>
    <w:rsid w:val="00247ADB"/>
    <w:rsid w:val="00250ADA"/>
    <w:rsid w:val="00263BA3"/>
    <w:rsid w:val="00263CD9"/>
    <w:rsid w:val="00264E9A"/>
    <w:rsid w:val="002A615A"/>
    <w:rsid w:val="002A7403"/>
    <w:rsid w:val="002B5726"/>
    <w:rsid w:val="002D404C"/>
    <w:rsid w:val="002D40B8"/>
    <w:rsid w:val="002D4F01"/>
    <w:rsid w:val="002F70C6"/>
    <w:rsid w:val="003019E3"/>
    <w:rsid w:val="003136C9"/>
    <w:rsid w:val="003211EF"/>
    <w:rsid w:val="00327E06"/>
    <w:rsid w:val="00352E42"/>
    <w:rsid w:val="00355D6C"/>
    <w:rsid w:val="00357679"/>
    <w:rsid w:val="00360BAD"/>
    <w:rsid w:val="003744F1"/>
    <w:rsid w:val="0039000D"/>
    <w:rsid w:val="00396136"/>
    <w:rsid w:val="003A51C5"/>
    <w:rsid w:val="003B2EED"/>
    <w:rsid w:val="003B3E82"/>
    <w:rsid w:val="003D113A"/>
    <w:rsid w:val="003F658F"/>
    <w:rsid w:val="004101D2"/>
    <w:rsid w:val="004152BE"/>
    <w:rsid w:val="00416C25"/>
    <w:rsid w:val="00422FDC"/>
    <w:rsid w:val="00430C51"/>
    <w:rsid w:val="00444DC8"/>
    <w:rsid w:val="00450A10"/>
    <w:rsid w:val="0045384F"/>
    <w:rsid w:val="00453C85"/>
    <w:rsid w:val="0046469C"/>
    <w:rsid w:val="00475E5D"/>
    <w:rsid w:val="00481A16"/>
    <w:rsid w:val="004846DD"/>
    <w:rsid w:val="004858C1"/>
    <w:rsid w:val="004B60E4"/>
    <w:rsid w:val="004B7AC1"/>
    <w:rsid w:val="004C5D96"/>
    <w:rsid w:val="004D2AF6"/>
    <w:rsid w:val="004E1114"/>
    <w:rsid w:val="004E1965"/>
    <w:rsid w:val="004E2B67"/>
    <w:rsid w:val="004E7B29"/>
    <w:rsid w:val="004E7E32"/>
    <w:rsid w:val="004F4DCB"/>
    <w:rsid w:val="005032E4"/>
    <w:rsid w:val="0052485D"/>
    <w:rsid w:val="00524ADC"/>
    <w:rsid w:val="005306B4"/>
    <w:rsid w:val="00531E10"/>
    <w:rsid w:val="00545221"/>
    <w:rsid w:val="00545CFB"/>
    <w:rsid w:val="005474C3"/>
    <w:rsid w:val="005604AB"/>
    <w:rsid w:val="005A3531"/>
    <w:rsid w:val="005A4A09"/>
    <w:rsid w:val="005A7233"/>
    <w:rsid w:val="005C3434"/>
    <w:rsid w:val="005C6DD6"/>
    <w:rsid w:val="005D0CAE"/>
    <w:rsid w:val="005D74B5"/>
    <w:rsid w:val="005D7761"/>
    <w:rsid w:val="005E446D"/>
    <w:rsid w:val="005E4624"/>
    <w:rsid w:val="005E6C0A"/>
    <w:rsid w:val="00601CEF"/>
    <w:rsid w:val="00606BE1"/>
    <w:rsid w:val="006132DD"/>
    <w:rsid w:val="00613DC4"/>
    <w:rsid w:val="0062226A"/>
    <w:rsid w:val="00643E16"/>
    <w:rsid w:val="00670996"/>
    <w:rsid w:val="00674C1F"/>
    <w:rsid w:val="00675E0C"/>
    <w:rsid w:val="006822BB"/>
    <w:rsid w:val="006906EF"/>
    <w:rsid w:val="006A2D1F"/>
    <w:rsid w:val="006A3397"/>
    <w:rsid w:val="006B3887"/>
    <w:rsid w:val="006D3709"/>
    <w:rsid w:val="00705B09"/>
    <w:rsid w:val="0070633D"/>
    <w:rsid w:val="00736710"/>
    <w:rsid w:val="00740892"/>
    <w:rsid w:val="00744D75"/>
    <w:rsid w:val="0076141D"/>
    <w:rsid w:val="00762C1E"/>
    <w:rsid w:val="00764397"/>
    <w:rsid w:val="00776DCC"/>
    <w:rsid w:val="007A5EC2"/>
    <w:rsid w:val="007A7C71"/>
    <w:rsid w:val="007E0C6E"/>
    <w:rsid w:val="007F21F4"/>
    <w:rsid w:val="007F4FDD"/>
    <w:rsid w:val="00804707"/>
    <w:rsid w:val="008107E3"/>
    <w:rsid w:val="00830A2A"/>
    <w:rsid w:val="00844B7C"/>
    <w:rsid w:val="00866581"/>
    <w:rsid w:val="00876E53"/>
    <w:rsid w:val="00891F0C"/>
    <w:rsid w:val="008A630D"/>
    <w:rsid w:val="008B02C3"/>
    <w:rsid w:val="008C3130"/>
    <w:rsid w:val="008D1C77"/>
    <w:rsid w:val="008D3F7D"/>
    <w:rsid w:val="008D4CEB"/>
    <w:rsid w:val="008E3256"/>
    <w:rsid w:val="008F1A60"/>
    <w:rsid w:val="008F33FD"/>
    <w:rsid w:val="009002BE"/>
    <w:rsid w:val="009067DA"/>
    <w:rsid w:val="0092043C"/>
    <w:rsid w:val="0092104A"/>
    <w:rsid w:val="009302CD"/>
    <w:rsid w:val="0093221D"/>
    <w:rsid w:val="00935D36"/>
    <w:rsid w:val="00941DB0"/>
    <w:rsid w:val="00944707"/>
    <w:rsid w:val="00967AEE"/>
    <w:rsid w:val="00975489"/>
    <w:rsid w:val="0098308F"/>
    <w:rsid w:val="0098456E"/>
    <w:rsid w:val="00990B41"/>
    <w:rsid w:val="0099204A"/>
    <w:rsid w:val="009961B4"/>
    <w:rsid w:val="009A73A5"/>
    <w:rsid w:val="009B7870"/>
    <w:rsid w:val="009C035D"/>
    <w:rsid w:val="009C10E1"/>
    <w:rsid w:val="009C3FAE"/>
    <w:rsid w:val="009E09C0"/>
    <w:rsid w:val="009E238A"/>
    <w:rsid w:val="009E4CE6"/>
    <w:rsid w:val="009E70BC"/>
    <w:rsid w:val="009E763B"/>
    <w:rsid w:val="009E78A8"/>
    <w:rsid w:val="009F4B7A"/>
    <w:rsid w:val="00A069D0"/>
    <w:rsid w:val="00A06C77"/>
    <w:rsid w:val="00A07AA8"/>
    <w:rsid w:val="00A20FF2"/>
    <w:rsid w:val="00A24DA6"/>
    <w:rsid w:val="00A25F02"/>
    <w:rsid w:val="00A25F8E"/>
    <w:rsid w:val="00A34A32"/>
    <w:rsid w:val="00A3508D"/>
    <w:rsid w:val="00A40DB4"/>
    <w:rsid w:val="00A43F03"/>
    <w:rsid w:val="00A465EA"/>
    <w:rsid w:val="00A642E0"/>
    <w:rsid w:val="00A716BF"/>
    <w:rsid w:val="00A95468"/>
    <w:rsid w:val="00A96638"/>
    <w:rsid w:val="00AA66BF"/>
    <w:rsid w:val="00AB176B"/>
    <w:rsid w:val="00AB4244"/>
    <w:rsid w:val="00AB72B4"/>
    <w:rsid w:val="00AD3A94"/>
    <w:rsid w:val="00AD4A00"/>
    <w:rsid w:val="00AF077E"/>
    <w:rsid w:val="00B03DEF"/>
    <w:rsid w:val="00B67352"/>
    <w:rsid w:val="00B70CF8"/>
    <w:rsid w:val="00B7782B"/>
    <w:rsid w:val="00B911D2"/>
    <w:rsid w:val="00B9238A"/>
    <w:rsid w:val="00B925FD"/>
    <w:rsid w:val="00BA5537"/>
    <w:rsid w:val="00BF0D69"/>
    <w:rsid w:val="00BF3B23"/>
    <w:rsid w:val="00BF4CC1"/>
    <w:rsid w:val="00C058F3"/>
    <w:rsid w:val="00C13DD1"/>
    <w:rsid w:val="00C21945"/>
    <w:rsid w:val="00C338A4"/>
    <w:rsid w:val="00C3714B"/>
    <w:rsid w:val="00C41746"/>
    <w:rsid w:val="00C52236"/>
    <w:rsid w:val="00C54478"/>
    <w:rsid w:val="00C64E28"/>
    <w:rsid w:val="00C7455C"/>
    <w:rsid w:val="00C75B8B"/>
    <w:rsid w:val="00C82A35"/>
    <w:rsid w:val="00C9102A"/>
    <w:rsid w:val="00CA753F"/>
    <w:rsid w:val="00CB24A6"/>
    <w:rsid w:val="00CC5DC3"/>
    <w:rsid w:val="00CC7B79"/>
    <w:rsid w:val="00CD3FDD"/>
    <w:rsid w:val="00CD49B3"/>
    <w:rsid w:val="00CE1210"/>
    <w:rsid w:val="00D13DD3"/>
    <w:rsid w:val="00D15B37"/>
    <w:rsid w:val="00D16FE9"/>
    <w:rsid w:val="00D3351A"/>
    <w:rsid w:val="00D3715F"/>
    <w:rsid w:val="00D4403D"/>
    <w:rsid w:val="00D61585"/>
    <w:rsid w:val="00D64253"/>
    <w:rsid w:val="00D700AC"/>
    <w:rsid w:val="00D77537"/>
    <w:rsid w:val="00D805BD"/>
    <w:rsid w:val="00D97562"/>
    <w:rsid w:val="00DA46C2"/>
    <w:rsid w:val="00DB1E93"/>
    <w:rsid w:val="00DB2F1A"/>
    <w:rsid w:val="00E00E27"/>
    <w:rsid w:val="00E07485"/>
    <w:rsid w:val="00E16AAC"/>
    <w:rsid w:val="00E217D7"/>
    <w:rsid w:val="00E2710D"/>
    <w:rsid w:val="00E57CAF"/>
    <w:rsid w:val="00E6288E"/>
    <w:rsid w:val="00E62A8C"/>
    <w:rsid w:val="00E66386"/>
    <w:rsid w:val="00E86915"/>
    <w:rsid w:val="00EB1CB2"/>
    <w:rsid w:val="00EB2E75"/>
    <w:rsid w:val="00ED63F4"/>
    <w:rsid w:val="00EF51B0"/>
    <w:rsid w:val="00EF5E52"/>
    <w:rsid w:val="00F128D6"/>
    <w:rsid w:val="00F129AC"/>
    <w:rsid w:val="00F2465E"/>
    <w:rsid w:val="00F30511"/>
    <w:rsid w:val="00F336D5"/>
    <w:rsid w:val="00F62F84"/>
    <w:rsid w:val="00F71D6E"/>
    <w:rsid w:val="00F848FC"/>
    <w:rsid w:val="00FA202B"/>
    <w:rsid w:val="00FA60F2"/>
    <w:rsid w:val="00FD6947"/>
    <w:rsid w:val="00FD7027"/>
    <w:rsid w:val="00FF00E6"/>
    <w:rsid w:val="00FF0284"/>
    <w:rsid w:val="00FF4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8213C"/>
  <w15:chartTrackingRefBased/>
  <w15:docId w15:val="{03384E09-8351-4431-8083-278D094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4F1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DB2F1A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B2F1A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B2F1A"/>
  </w:style>
  <w:style w:type="paragraph" w:customStyle="1" w:styleId="Author">
    <w:name w:val="Author"/>
    <w:next w:val="BodyText"/>
    <w:qFormat/>
    <w:rsid w:val="00DB2F1A"/>
    <w:pPr>
      <w:keepNext/>
      <w:keepLines/>
      <w:spacing w:after="200" w:line="240" w:lineRule="auto"/>
      <w:jc w:val="center"/>
    </w:pPr>
    <w:rPr>
      <w:sz w:val="24"/>
      <w:szCs w:val="24"/>
    </w:rPr>
  </w:style>
  <w:style w:type="table" w:styleId="TableGrid">
    <w:name w:val="Table Grid"/>
    <w:basedOn w:val="TableNormal"/>
    <w:uiPriority w:val="39"/>
    <w:rsid w:val="00CA7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71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1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8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if</dc:creator>
  <cp:keywords/>
  <dc:description/>
  <cp:lastModifiedBy>kashif</cp:lastModifiedBy>
  <cp:revision>263</cp:revision>
  <cp:lastPrinted>2022-10-24T09:27:00Z</cp:lastPrinted>
  <dcterms:created xsi:type="dcterms:W3CDTF">2022-03-06T10:19:00Z</dcterms:created>
  <dcterms:modified xsi:type="dcterms:W3CDTF">2022-11-10T12:54:00Z</dcterms:modified>
</cp:coreProperties>
</file>